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47"/>
        <w:gridCol w:w="1601"/>
        <w:gridCol w:w="1601"/>
        <w:gridCol w:w="1043"/>
        <w:gridCol w:w="678"/>
      </w:tblGrid>
      <w:tr w:rsidR="00900B7B" w14:paraId="6C58DD19" w14:textId="77777777" w:rsidTr="00E7504D">
        <w:trPr>
          <w:cantSplit/>
          <w:tblHeader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C58DD14" w14:textId="77777777" w:rsidR="00900B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C58DD15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Fisher's C (df, P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C58DD16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χ2 (df, P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C58DD17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IC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C58DD18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ΔAICc</w:t>
            </w:r>
          </w:p>
        </w:tc>
      </w:tr>
      <w:tr w:rsidR="00900B7B" w14:paraId="6C58DD1B" w14:textId="77777777" w:rsidTr="00E7504D">
        <w:trPr>
          <w:cantSplit/>
          <w:jc w:val="center"/>
        </w:trPr>
        <w:tc>
          <w:tcPr>
            <w:tcW w:w="0" w:type="auto"/>
            <w:gridSpan w:val="5"/>
            <w:tcBorders>
              <w:top w:val="single" w:sz="4" w:space="0" w:color="auto"/>
              <w:bottom w:val="single" w:sz="4" w:space="0" w:color="auto"/>
            </w:tcBorders>
            <w:tcMar>
              <w:top w:w="25" w:type="dxa"/>
            </w:tcMar>
          </w:tcPr>
          <w:p w14:paraId="6C58DD1A" w14:textId="77777777" w:rsidR="00900B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ds</w:t>
            </w:r>
          </w:p>
        </w:tc>
      </w:tr>
      <w:tr w:rsidR="00900B7B" w14:paraId="6C58DD21" w14:textId="77777777" w:rsidTr="00E7504D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C58DD1C" w14:textId="77777777" w:rsidR="00900B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DD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1D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.129 (20, 0.025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1E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4.774 (10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141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1F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372.31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20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0</w:t>
            </w:r>
          </w:p>
        </w:tc>
      </w:tr>
      <w:tr w:rsidR="00900B7B" w14:paraId="6C58DD27" w14:textId="77777777" w:rsidTr="00E7504D">
        <w:trPr>
          <w:cantSplit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C58DD22" w14:textId="77777777" w:rsidR="00900B7B" w:rsidRPr="00DB1E30" w:rsidRDefault="00000000">
            <w:pPr>
              <w:keepNext/>
              <w:spacing w:after="60"/>
              <w:rPr>
                <w:b/>
                <w:bCs/>
              </w:rPr>
            </w:pPr>
            <w:r w:rsidRPr="00DB1E30">
              <w:rPr>
                <w:rFonts w:ascii="Calibri" w:hAnsi="Calibri"/>
                <w:b/>
                <w:bCs/>
                <w:sz w:val="20"/>
              </w:rPr>
              <w:t>GD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23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27.307 (20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127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24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2.376 (10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261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25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371.52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26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789</w:t>
            </w:r>
          </w:p>
        </w:tc>
      </w:tr>
      <w:tr w:rsidR="00900B7B" w14:paraId="6C58DD29" w14:textId="77777777" w:rsidTr="00E7504D">
        <w:trPr>
          <w:cantSplit/>
          <w:jc w:val="center"/>
        </w:trPr>
        <w:tc>
          <w:tcPr>
            <w:tcW w:w="0" w:type="auto"/>
            <w:gridSpan w:val="5"/>
            <w:tcBorders>
              <w:top w:val="single" w:sz="4" w:space="0" w:color="auto"/>
              <w:bottom w:val="single" w:sz="4" w:space="0" w:color="auto"/>
            </w:tcBorders>
            <w:tcMar>
              <w:top w:w="25" w:type="dxa"/>
            </w:tcMar>
          </w:tcPr>
          <w:p w14:paraId="6C58DD28" w14:textId="77777777" w:rsidR="00900B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utterflies</w:t>
            </w:r>
          </w:p>
        </w:tc>
      </w:tr>
      <w:tr w:rsidR="00900B7B" w14:paraId="6C58DD2F" w14:textId="77777777" w:rsidTr="00E7504D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C58DD2A" w14:textId="77777777" w:rsidR="00900B7B" w:rsidRPr="00DB1E30" w:rsidRDefault="00000000">
            <w:pPr>
              <w:keepNext/>
              <w:spacing w:after="60"/>
              <w:rPr>
                <w:b/>
                <w:bCs/>
              </w:rPr>
            </w:pPr>
            <w:r w:rsidRPr="00DB1E30">
              <w:rPr>
                <w:rFonts w:ascii="Calibri" w:hAnsi="Calibri"/>
                <w:b/>
                <w:bCs/>
                <w:sz w:val="20"/>
              </w:rPr>
              <w:t>FDD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2B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8.168 (18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445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2C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0.046 (9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347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2D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612.72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2E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0</w:t>
            </w:r>
          </w:p>
        </w:tc>
      </w:tr>
      <w:tr w:rsidR="00900B7B" w14:paraId="6C58DD35" w14:textId="77777777" w:rsidTr="00E7504D">
        <w:trPr>
          <w:cantSplit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C58DD30" w14:textId="77777777" w:rsidR="00900B7B" w:rsidRPr="00DB1E30" w:rsidRDefault="00000000">
            <w:pPr>
              <w:keepNext/>
              <w:spacing w:after="60"/>
              <w:rPr>
                <w:b/>
                <w:bCs/>
              </w:rPr>
            </w:pPr>
            <w:r w:rsidRPr="00DB1E30">
              <w:rPr>
                <w:rFonts w:ascii="Calibri" w:hAnsi="Calibri"/>
                <w:b/>
                <w:bCs/>
                <w:sz w:val="20"/>
              </w:rPr>
              <w:t>GD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31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9.447 (18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365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32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9.853 (9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362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33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609.33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34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389</w:t>
            </w:r>
          </w:p>
        </w:tc>
      </w:tr>
      <w:tr w:rsidR="00900B7B" w14:paraId="6C58DD37" w14:textId="77777777" w:rsidTr="00E7504D">
        <w:trPr>
          <w:cantSplit/>
          <w:jc w:val="center"/>
        </w:trPr>
        <w:tc>
          <w:tcPr>
            <w:tcW w:w="0" w:type="auto"/>
            <w:gridSpan w:val="5"/>
            <w:tcBorders>
              <w:top w:val="single" w:sz="4" w:space="0" w:color="auto"/>
              <w:bottom w:val="single" w:sz="4" w:space="0" w:color="auto"/>
            </w:tcBorders>
            <w:tcMar>
              <w:top w:w="25" w:type="dxa"/>
            </w:tcMar>
          </w:tcPr>
          <w:p w14:paraId="6C58DD36" w14:textId="77777777" w:rsidR="00900B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ths</w:t>
            </w:r>
          </w:p>
        </w:tc>
      </w:tr>
      <w:tr w:rsidR="00900B7B" w14:paraId="6C58DD3D" w14:textId="77777777" w:rsidTr="00E7504D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C58DD38" w14:textId="77777777" w:rsidR="00900B7B" w:rsidRPr="00DB1E30" w:rsidRDefault="00000000">
            <w:pPr>
              <w:keepNext/>
              <w:spacing w:after="60"/>
              <w:rPr>
                <w:b/>
                <w:bCs/>
              </w:rPr>
            </w:pPr>
            <w:r w:rsidRPr="00DB1E30">
              <w:rPr>
                <w:rFonts w:ascii="Calibri" w:hAnsi="Calibri"/>
                <w:b/>
                <w:bCs/>
                <w:sz w:val="20"/>
              </w:rPr>
              <w:t>GDD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39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6.074 (20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712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3A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8.472 (10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583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3B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343.78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3C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0</w:t>
            </w:r>
          </w:p>
        </w:tc>
      </w:tr>
      <w:tr w:rsidR="00900B7B" w14:paraId="6C58DD43" w14:textId="77777777" w:rsidTr="00E7504D">
        <w:trPr>
          <w:cantSplit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C58DD3E" w14:textId="77777777" w:rsidR="00900B7B" w:rsidRPr="00DB1E30" w:rsidRDefault="00000000">
            <w:pPr>
              <w:keepNext/>
              <w:spacing w:after="60"/>
              <w:rPr>
                <w:b/>
                <w:bCs/>
              </w:rPr>
            </w:pPr>
            <w:r w:rsidRPr="00DB1E30">
              <w:rPr>
                <w:rFonts w:ascii="Calibri" w:hAnsi="Calibri"/>
                <w:b/>
                <w:bCs/>
                <w:sz w:val="20"/>
              </w:rPr>
              <w:t>FD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3F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9.592 (20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975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40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4.354 (10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93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41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325.27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42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.508</w:t>
            </w:r>
          </w:p>
        </w:tc>
      </w:tr>
      <w:tr w:rsidR="00900B7B" w14:paraId="6C58DD45" w14:textId="77777777" w:rsidTr="00E7504D">
        <w:trPr>
          <w:cantSplit/>
          <w:jc w:val="center"/>
        </w:trPr>
        <w:tc>
          <w:tcPr>
            <w:tcW w:w="0" w:type="auto"/>
            <w:gridSpan w:val="5"/>
            <w:tcBorders>
              <w:top w:val="single" w:sz="4" w:space="0" w:color="auto"/>
              <w:bottom w:val="single" w:sz="4" w:space="0" w:color="auto"/>
            </w:tcBorders>
            <w:tcMar>
              <w:top w:w="25" w:type="dxa"/>
            </w:tcMar>
          </w:tcPr>
          <w:p w14:paraId="6C58DD44" w14:textId="77777777" w:rsidR="00900B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hytoplankton</w:t>
            </w:r>
          </w:p>
        </w:tc>
      </w:tr>
      <w:tr w:rsidR="00900B7B" w14:paraId="6C58DD4B" w14:textId="77777777" w:rsidTr="00E7504D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C58DD46" w14:textId="77777777" w:rsidR="00900B7B" w:rsidRPr="00DB1E30" w:rsidRDefault="00000000">
            <w:pPr>
              <w:keepNext/>
              <w:spacing w:after="60"/>
              <w:rPr>
                <w:b/>
                <w:bCs/>
              </w:rPr>
            </w:pPr>
            <w:r w:rsidRPr="00DB1E30">
              <w:rPr>
                <w:rFonts w:ascii="Calibri" w:hAnsi="Calibri"/>
                <w:b/>
                <w:bCs/>
                <w:sz w:val="20"/>
              </w:rPr>
              <w:t>GDD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47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2.879 (20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883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48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7.005 (10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725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49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313.25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4A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0</w:t>
            </w:r>
          </w:p>
        </w:tc>
      </w:tr>
      <w:tr w:rsidR="00900B7B" w14:paraId="6C58DD51" w14:textId="77777777" w:rsidTr="00E7504D">
        <w:trPr>
          <w:cantSplit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C58DD4C" w14:textId="77777777" w:rsidR="00900B7B" w:rsidRPr="00DB1E30" w:rsidRDefault="00000000">
            <w:pPr>
              <w:keepNext/>
              <w:spacing w:after="60"/>
              <w:rPr>
                <w:b/>
                <w:bCs/>
              </w:rPr>
            </w:pPr>
            <w:r w:rsidRPr="00DB1E30">
              <w:rPr>
                <w:rFonts w:ascii="Calibri" w:hAnsi="Calibri"/>
                <w:b/>
                <w:bCs/>
                <w:sz w:val="20"/>
              </w:rPr>
              <w:t>FD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4D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4.979 (20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778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4E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8.781 (10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553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4F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302.00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50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251</w:t>
            </w:r>
          </w:p>
        </w:tc>
      </w:tr>
      <w:tr w:rsidR="00900B7B" w14:paraId="6C58DD53" w14:textId="77777777" w:rsidTr="00E7504D">
        <w:trPr>
          <w:cantSplit/>
          <w:jc w:val="center"/>
        </w:trPr>
        <w:tc>
          <w:tcPr>
            <w:tcW w:w="0" w:type="auto"/>
            <w:gridSpan w:val="5"/>
            <w:tcBorders>
              <w:top w:val="single" w:sz="4" w:space="0" w:color="auto"/>
              <w:bottom w:val="single" w:sz="4" w:space="0" w:color="auto"/>
            </w:tcBorders>
            <w:tcMar>
              <w:top w:w="25" w:type="dxa"/>
            </w:tcMar>
          </w:tcPr>
          <w:p w14:paraId="6C58DD52" w14:textId="4CAE2115" w:rsidR="00900B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Small </w:t>
            </w:r>
            <w:r w:rsidR="00CA45F9">
              <w:rPr>
                <w:rFonts w:ascii="Calibri" w:hAnsi="Calibri"/>
                <w:sz w:val="20"/>
              </w:rPr>
              <w:t>Mammals</w:t>
            </w:r>
          </w:p>
        </w:tc>
      </w:tr>
      <w:tr w:rsidR="00900B7B" w14:paraId="6C58DD59" w14:textId="77777777" w:rsidTr="00E7504D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C58DD54" w14:textId="77777777" w:rsidR="00900B7B" w:rsidRPr="00DB1E30" w:rsidRDefault="00000000">
            <w:pPr>
              <w:keepNext/>
              <w:spacing w:after="60"/>
              <w:rPr>
                <w:b/>
                <w:bCs/>
              </w:rPr>
            </w:pPr>
            <w:r w:rsidRPr="00DB1E30">
              <w:rPr>
                <w:rFonts w:ascii="Calibri" w:hAnsi="Calibri"/>
                <w:b/>
                <w:bCs/>
                <w:sz w:val="20"/>
              </w:rPr>
              <w:t>GDD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55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23.644 (16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098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56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4.955 (8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06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57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917.95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58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0</w:t>
            </w:r>
          </w:p>
        </w:tc>
      </w:tr>
      <w:tr w:rsidR="00900B7B" w14:paraId="6C58DD5F" w14:textId="77777777" w:rsidTr="00E7504D">
        <w:trPr>
          <w:cantSplit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C58DD5A" w14:textId="77777777" w:rsidR="00900B7B" w:rsidRPr="00DB1E30" w:rsidRDefault="00000000">
            <w:pPr>
              <w:keepNext/>
              <w:spacing w:after="60"/>
              <w:rPr>
                <w:b/>
                <w:bCs/>
              </w:rPr>
            </w:pPr>
            <w:r w:rsidRPr="00DB1E30">
              <w:rPr>
                <w:rFonts w:ascii="Calibri" w:hAnsi="Calibri"/>
                <w:b/>
                <w:bCs/>
                <w:sz w:val="20"/>
              </w:rPr>
              <w:t>FD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5B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23.612 (16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098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5C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5.02 (8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059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5D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916.03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5E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920</w:t>
            </w:r>
          </w:p>
        </w:tc>
      </w:tr>
      <w:tr w:rsidR="00900B7B" w14:paraId="6C58DD61" w14:textId="77777777" w:rsidTr="00E7504D">
        <w:trPr>
          <w:cantSplit/>
          <w:jc w:val="center"/>
        </w:trPr>
        <w:tc>
          <w:tcPr>
            <w:tcW w:w="0" w:type="auto"/>
            <w:gridSpan w:val="5"/>
            <w:tcBorders>
              <w:top w:val="single" w:sz="4" w:space="0" w:color="auto"/>
              <w:bottom w:val="single" w:sz="4" w:space="0" w:color="auto"/>
            </w:tcBorders>
            <w:tcMar>
              <w:top w:w="25" w:type="dxa"/>
            </w:tcMar>
          </w:tcPr>
          <w:p w14:paraId="6C58DD60" w14:textId="6514B588" w:rsidR="00900B7B" w:rsidRDefault="00CA45F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Large </w:t>
            </w:r>
            <w:r w:rsidR="00000000">
              <w:rPr>
                <w:rFonts w:ascii="Calibri" w:hAnsi="Calibri"/>
                <w:sz w:val="20"/>
              </w:rPr>
              <w:t>Mammals</w:t>
            </w:r>
          </w:p>
        </w:tc>
      </w:tr>
      <w:tr w:rsidR="00900B7B" w14:paraId="6C58DD67" w14:textId="77777777" w:rsidTr="00E7504D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C58DD62" w14:textId="77777777" w:rsidR="00900B7B" w:rsidRPr="00DB1E30" w:rsidRDefault="00000000">
            <w:pPr>
              <w:keepNext/>
              <w:spacing w:after="60"/>
              <w:rPr>
                <w:b/>
                <w:bCs/>
              </w:rPr>
            </w:pPr>
            <w:r w:rsidRPr="00DB1E30">
              <w:rPr>
                <w:rFonts w:ascii="Calibri" w:hAnsi="Calibri"/>
                <w:b/>
                <w:bCs/>
                <w:sz w:val="20"/>
              </w:rPr>
              <w:t>GDD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63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9.558 (14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794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64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3.25 (7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861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65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1409.74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58DD66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0</w:t>
            </w:r>
          </w:p>
        </w:tc>
      </w:tr>
      <w:tr w:rsidR="00900B7B" w14:paraId="6C58DD6D" w14:textId="77777777" w:rsidTr="00E7504D">
        <w:trPr>
          <w:cantSplit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C58DD68" w14:textId="77777777" w:rsidR="00900B7B" w:rsidRPr="00DB1E30" w:rsidRDefault="00000000">
            <w:pPr>
              <w:keepNext/>
              <w:spacing w:after="60"/>
              <w:rPr>
                <w:b/>
                <w:bCs/>
              </w:rPr>
            </w:pPr>
            <w:r w:rsidRPr="00DB1E30">
              <w:rPr>
                <w:rFonts w:ascii="Calibri" w:hAnsi="Calibri"/>
                <w:b/>
                <w:bCs/>
                <w:sz w:val="20"/>
              </w:rPr>
              <w:t>FD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69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0.85 (14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698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6A" w14:textId="77777777" w:rsidR="00900B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2.554 (7, </w:t>
            </w:r>
            <w:r w:rsidRPr="000E5485">
              <w:rPr>
                <w:rFonts w:ascii="Calibri" w:hAnsi="Calibri"/>
                <w:b/>
                <w:bCs/>
                <w:sz w:val="20"/>
              </w:rPr>
              <w:t>0.923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6B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1384.46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58DD6C" w14:textId="77777777" w:rsidR="00900B7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.275</w:t>
            </w:r>
          </w:p>
        </w:tc>
      </w:tr>
    </w:tbl>
    <w:p w14:paraId="6C58DD6E" w14:textId="77777777" w:rsidR="00900B7B" w:rsidRDefault="00900B7B">
      <w:pPr>
        <w:pStyle w:val="FirstParagraph"/>
      </w:pPr>
    </w:p>
    <w:sectPr w:rsidR="00900B7B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9F678" w14:textId="77777777" w:rsidR="00B3268E" w:rsidRDefault="00B3268E">
      <w:pPr>
        <w:spacing w:after="0"/>
      </w:pPr>
      <w:r>
        <w:separator/>
      </w:r>
    </w:p>
  </w:endnote>
  <w:endnote w:type="continuationSeparator" w:id="0">
    <w:p w14:paraId="3C7680BE" w14:textId="77777777" w:rsidR="00B3268E" w:rsidRDefault="00B326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3DF53C" w14:textId="77777777" w:rsidR="00B3268E" w:rsidRDefault="00B3268E">
      <w:r>
        <w:separator/>
      </w:r>
    </w:p>
  </w:footnote>
  <w:footnote w:type="continuationSeparator" w:id="0">
    <w:p w14:paraId="290EDC31" w14:textId="77777777" w:rsidR="00B3268E" w:rsidRDefault="00B326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04AB8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126179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00B7B"/>
    <w:rsid w:val="000E5485"/>
    <w:rsid w:val="00900B7B"/>
    <w:rsid w:val="00B3268E"/>
    <w:rsid w:val="00CA45F9"/>
    <w:rsid w:val="00DB1E30"/>
    <w:rsid w:val="00E750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C58DD14"/>
  <w15:docId w15:val="{19B4C179-67FD-4872-9D8E-13E7C4F51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9</Words>
  <Characters>725</Characters>
  <Application>Microsoft Office Word</Application>
  <DocSecurity>0</DocSecurity>
  <Lines>6</Lines>
  <Paragraphs>1</Paragraphs>
  <ScaleCrop>false</ScaleCrop>
  <Company>University of Helsinki</Company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drigues, Arthur</cp:lastModifiedBy>
  <cp:revision>5</cp:revision>
  <dcterms:created xsi:type="dcterms:W3CDTF">2024-01-17T13:17:00Z</dcterms:created>
  <dcterms:modified xsi:type="dcterms:W3CDTF">2024-01-17T13:24:00Z</dcterms:modified>
</cp:coreProperties>
</file>